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7DC39684" w:rsidR="00310CE5" w:rsidRPr="000D5C4E" w:rsidRDefault="000D5C4E" w:rsidP="00310CE5">
      <w:pPr>
        <w:jc w:val="center"/>
        <w:rPr>
          <w:b/>
          <w:bCs/>
          <w:sz w:val="32"/>
          <w:szCs w:val="32"/>
        </w:rPr>
      </w:pPr>
      <w:r w:rsidRPr="000D5C4E">
        <w:rPr>
          <w:b/>
          <w:bCs/>
          <w:sz w:val="32"/>
          <w:szCs w:val="32"/>
        </w:rPr>
        <w:t>(</w:t>
      </w:r>
      <w:r w:rsidR="00D325A9">
        <w:rPr>
          <w:b/>
          <w:bCs/>
          <w:sz w:val="32"/>
          <w:szCs w:val="32"/>
        </w:rPr>
        <w:t>Colorado</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04551EF" w:rsidR="00AF6A38" w:rsidRDefault="00D325A9" w:rsidP="00754613">
            <w:r>
              <w:t>Colorado</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9D406" w14:textId="77777777" w:rsidR="004339F4" w:rsidRDefault="004339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844AE6" w:rsidR="00CB37D9" w:rsidRPr="004339F4" w:rsidRDefault="00CB37D9" w:rsidP="004339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BA220" w14:textId="77777777" w:rsidR="004339F4" w:rsidRDefault="00433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C0CEB" w14:textId="77777777" w:rsidR="004339F4" w:rsidRDefault="004339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95840E6" w:rsidR="00AD6FC0" w:rsidRPr="004339F4" w:rsidRDefault="00AD6FC0" w:rsidP="004339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58D82" w14:textId="77777777" w:rsidR="004339F4" w:rsidRDefault="004339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8196842">
    <w:abstractNumId w:val="0"/>
  </w:num>
  <w:num w:numId="2" w16cid:durableId="15901930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339F4"/>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325A9"/>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6</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